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7777777" w:rsidR="00091943" w:rsidRDefault="00091943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14:paraId="0966E9C6" w14:textId="7D099A7B" w:rsidR="00091943" w:rsidRPr="009D16E6" w:rsidRDefault="009D16E6" w:rsidP="009D16E6">
      <w:r w:rsidRPr="009D16E6">
        <w:t>Version management helps to track the changes in computer programs, documents, large web sites, or other collections of information</w:t>
      </w:r>
      <w:r>
        <w:br/>
        <w:t>-Rasa</w:t>
      </w:r>
      <w:bookmarkStart w:id="0" w:name="_GoBack"/>
      <w:bookmarkEnd w:id="0"/>
    </w:p>
    <w:sectPr w:rsidR="00091943" w:rsidRPr="009D16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qgUAL9yS4iwAAAA="/>
  </w:docVars>
  <w:rsids>
    <w:rsidRoot w:val="00F5101E"/>
    <w:rsid w:val="00046A17"/>
    <w:rsid w:val="00091943"/>
    <w:rsid w:val="004C5FDF"/>
    <w:rsid w:val="007C37AF"/>
    <w:rsid w:val="009D16E6"/>
    <w:rsid w:val="00B56A30"/>
    <w:rsid w:val="00B76F81"/>
    <w:rsid w:val="00D339DF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Rasa</cp:lastModifiedBy>
  <cp:revision>3</cp:revision>
  <dcterms:created xsi:type="dcterms:W3CDTF">2022-11-08T07:35:00Z</dcterms:created>
  <dcterms:modified xsi:type="dcterms:W3CDTF">2022-11-12T00:36:00Z</dcterms:modified>
</cp:coreProperties>
</file>